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Average confidence (possible values 0 to 3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 condition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fect condition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 difference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hen's 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8T14:19:32Z</dcterms:created>
  <dcterms:modified xsi:type="dcterms:W3CDTF">2024-08-08T14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